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ti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Jovanovsk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cedonia Castel Goffred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stel Goffred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1/03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149612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tin_j93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